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782460B" w14:textId="77777777" w:rsidR="001D4485" w:rsidRDefault="001D4485" w:rsidP="001D4485"/>
    <w:p w14:paraId="3BC5F388" w14:textId="77777777" w:rsidR="001D4485" w:rsidRPr="001D4485" w:rsidRDefault="001D4485" w:rsidP="001D4485">
      <w:pPr>
        <w:rPr>
          <w:sz w:val="24"/>
          <w:u w:val="single"/>
        </w:rPr>
      </w:pPr>
      <w:r w:rsidRPr="001D4485">
        <w:rPr>
          <w:sz w:val="24"/>
          <w:u w:val="single"/>
        </w:rPr>
        <w:t>New Ischemia Cases:</w:t>
      </w:r>
    </w:p>
    <w:p w14:paraId="341C7296" w14:textId="77777777" w:rsidR="001D4485" w:rsidRPr="00210857" w:rsidRDefault="001D4485" w:rsidP="00402D3F">
      <w:pPr>
        <w:numPr>
          <w:ilvl w:val="0"/>
          <w:numId w:val="2"/>
        </w:numPr>
        <w:rPr>
          <w:highlight w:val="yellow"/>
        </w:rPr>
      </w:pPr>
      <w:r w:rsidRPr="00210857">
        <w:rPr>
          <w:highlight w:val="yellow"/>
        </w:rPr>
        <w:t>Filename = Clin_MCH_0209</w:t>
      </w:r>
    </w:p>
    <w:p w14:paraId="4264B796" w14:textId="77777777" w:rsidR="001D4485" w:rsidRDefault="001D4485" w:rsidP="00402D3F">
      <w:pPr>
        <w:numPr>
          <w:ilvl w:val="1"/>
          <w:numId w:val="2"/>
        </w:numPr>
      </w:pPr>
      <w:commentRangeStart w:id="0"/>
      <w:r>
        <w:t>Date</w:t>
      </w:r>
      <w:commentRangeEnd w:id="0"/>
      <w:r w:rsidR="00210857">
        <w:rPr>
          <w:rStyle w:val="CommentReference"/>
        </w:rPr>
        <w:commentReference w:id="0"/>
      </w:r>
      <w:r>
        <w:t xml:space="preserve"> = 02/09/2015</w:t>
      </w:r>
    </w:p>
    <w:p w14:paraId="2CE3E031" w14:textId="77777777" w:rsidR="001D4485" w:rsidRDefault="001D4485" w:rsidP="00402D3F">
      <w:pPr>
        <w:numPr>
          <w:ilvl w:val="1"/>
          <w:numId w:val="2"/>
        </w:numPr>
      </w:pPr>
      <w:r>
        <w:t>Name = Anita Pollock</w:t>
      </w:r>
    </w:p>
    <w:p w14:paraId="3D1C8474" w14:textId="77777777" w:rsidR="00210857" w:rsidRDefault="00210857" w:rsidP="00402D3F">
      <w:pPr>
        <w:numPr>
          <w:ilvl w:val="1"/>
          <w:numId w:val="2"/>
        </w:numPr>
      </w:pPr>
      <w:r>
        <w:t>Indication for MRI: Occluded superior mesenteric artery on CTA.</w:t>
      </w:r>
    </w:p>
    <w:p w14:paraId="0A122904" w14:textId="77777777" w:rsidR="00210857" w:rsidRDefault="00210857" w:rsidP="00402D3F">
      <w:pPr>
        <w:numPr>
          <w:ilvl w:val="1"/>
          <w:numId w:val="2"/>
        </w:numPr>
      </w:pPr>
      <w:r>
        <w:t xml:space="preserve">MRI diagnosis: </w:t>
      </w:r>
      <w:r w:rsidR="001D535E">
        <w:t>Abnormal meal challenge consistent with mesenteric ischemia.</w:t>
      </w:r>
      <w:r>
        <w:t xml:space="preserve"> </w:t>
      </w:r>
      <w:r w:rsidR="001D535E">
        <w:t>O</w:t>
      </w:r>
      <w:r>
        <w:t>cclusion celiac and superior mesenteric artery with collateral flow from inferior mesenteric artery.</w:t>
      </w:r>
    </w:p>
    <w:p w14:paraId="75BC2DE1" w14:textId="77777777" w:rsidR="00210857" w:rsidRDefault="00210857" w:rsidP="00210857">
      <w:pPr>
        <w:numPr>
          <w:ilvl w:val="1"/>
          <w:numId w:val="2"/>
        </w:numPr>
      </w:pPr>
      <w:r>
        <w:t xml:space="preserve">Clinical notes: </w:t>
      </w:r>
      <w:r>
        <w:rPr>
          <w:rStyle w:val="ty0517"/>
          <w:rFonts w:ascii="Arial" w:hAnsi="Arial" w:cs="Arial"/>
        </w:rPr>
        <w:t xml:space="preserve">The patient continues have 2 options. We could prophylactically go in and </w:t>
      </w:r>
      <w:proofErr w:type="spellStart"/>
      <w:r>
        <w:rPr>
          <w:rStyle w:val="ty0517"/>
          <w:rFonts w:ascii="Arial" w:hAnsi="Arial" w:cs="Arial"/>
        </w:rPr>
        <w:t>endarterectomize</w:t>
      </w:r>
      <w:proofErr w:type="spellEnd"/>
      <w:r>
        <w:rPr>
          <w:rStyle w:val="ty0517"/>
          <w:rFonts w:ascii="Arial" w:hAnsi="Arial" w:cs="Arial"/>
        </w:rPr>
        <w:t xml:space="preserve"> the aorta in that segment and </w:t>
      </w:r>
      <w:proofErr w:type="spellStart"/>
      <w:r>
        <w:rPr>
          <w:rStyle w:val="ty0517"/>
          <w:rFonts w:ascii="Arial" w:hAnsi="Arial" w:cs="Arial"/>
        </w:rPr>
        <w:t>reimplant</w:t>
      </w:r>
      <w:proofErr w:type="spellEnd"/>
      <w:r>
        <w:rPr>
          <w:rStyle w:val="ty0517"/>
          <w:rFonts w:ascii="Arial" w:hAnsi="Arial" w:cs="Arial"/>
        </w:rPr>
        <w:t xml:space="preserve"> the IMA and at that same operation then run a bypass graft to the SMA. Or we can wait until she develops symptoms. The patient is not inclined to undergo proactive arterial care at this time and our current strategy of continuing monitoring her on a regular basis has so far been unsuccessful. Our current plan, therefore, is to bring her back in a year and repeat the MRA, to watch and use PC Viper technique at that time. The patient understands that should she develop symptoms of postprandial pain or any gastrointestinal upset that she is to let us know immediately. Thank you.</w:t>
      </w:r>
    </w:p>
    <w:p w14:paraId="4F39101E" w14:textId="77777777" w:rsidR="001D4485" w:rsidRDefault="001D4485" w:rsidP="001D4485">
      <w:pPr>
        <w:pStyle w:val="ListParagraph"/>
        <w:ind w:left="1440"/>
      </w:pPr>
    </w:p>
    <w:p w14:paraId="5B2C20A5" w14:textId="77777777" w:rsidR="001D4485" w:rsidRDefault="001D4485" w:rsidP="00402D3F">
      <w:pPr>
        <w:numPr>
          <w:ilvl w:val="0"/>
          <w:numId w:val="2"/>
        </w:numPr>
      </w:pPr>
      <w:r>
        <w:t>Filename = Clin_MCH_0612</w:t>
      </w:r>
    </w:p>
    <w:p w14:paraId="46ED3A4D" w14:textId="77777777" w:rsidR="001D4485" w:rsidRDefault="001D4485" w:rsidP="00402D3F">
      <w:pPr>
        <w:numPr>
          <w:ilvl w:val="1"/>
          <w:numId w:val="2"/>
        </w:numPr>
      </w:pPr>
      <w:r>
        <w:t>Date = 06/12/2015</w:t>
      </w:r>
    </w:p>
    <w:p w14:paraId="15E26614" w14:textId="77777777" w:rsidR="001D4485" w:rsidRDefault="001D4485" w:rsidP="00402D3F">
      <w:pPr>
        <w:numPr>
          <w:ilvl w:val="1"/>
          <w:numId w:val="2"/>
        </w:numPr>
      </w:pPr>
      <w:r>
        <w:t xml:space="preserve">Name = Celia </w:t>
      </w:r>
      <w:proofErr w:type="spellStart"/>
      <w:r>
        <w:t>Paczwa</w:t>
      </w:r>
      <w:proofErr w:type="spellEnd"/>
    </w:p>
    <w:p w14:paraId="2972D965" w14:textId="77777777" w:rsidR="00210857" w:rsidRDefault="00210857" w:rsidP="00402D3F">
      <w:pPr>
        <w:numPr>
          <w:ilvl w:val="1"/>
          <w:numId w:val="2"/>
        </w:numPr>
      </w:pPr>
      <w:r>
        <w:t>Indication for MRI: Epigastric pain with meals</w:t>
      </w:r>
    </w:p>
    <w:p w14:paraId="360AC026" w14:textId="77777777" w:rsidR="00210857" w:rsidRDefault="00210857" w:rsidP="00402D3F">
      <w:pPr>
        <w:numPr>
          <w:ilvl w:val="1"/>
          <w:numId w:val="2"/>
        </w:numPr>
      </w:pPr>
      <w:r>
        <w:t xml:space="preserve">MRI diagnosis: </w:t>
      </w:r>
      <w:r w:rsidR="001D535E">
        <w:t xml:space="preserve">Normal meal challenge response. </w:t>
      </w:r>
      <w:r>
        <w:t xml:space="preserve">No mesenteric ischemia. </w:t>
      </w:r>
    </w:p>
    <w:p w14:paraId="557A3E15" w14:textId="77777777" w:rsidR="00210857" w:rsidRDefault="00210857" w:rsidP="00402D3F">
      <w:pPr>
        <w:numPr>
          <w:ilvl w:val="1"/>
          <w:numId w:val="2"/>
        </w:numPr>
      </w:pPr>
      <w:r>
        <w:t>Clinical notes: Diagnosed with esophagitis.</w:t>
      </w:r>
    </w:p>
    <w:p w14:paraId="4DAC8205" w14:textId="77777777" w:rsidR="001D4485" w:rsidRDefault="001D4485" w:rsidP="001D4485">
      <w:pPr>
        <w:pStyle w:val="ListParagraph"/>
        <w:ind w:left="1440"/>
      </w:pPr>
    </w:p>
    <w:p w14:paraId="6E04E436" w14:textId="77777777" w:rsidR="001D4485" w:rsidRDefault="001D4485" w:rsidP="00402D3F">
      <w:pPr>
        <w:numPr>
          <w:ilvl w:val="0"/>
          <w:numId w:val="2"/>
        </w:numPr>
      </w:pPr>
      <w:r>
        <w:t>Filename = clin_mch_1111</w:t>
      </w:r>
    </w:p>
    <w:p w14:paraId="4CB3E91F" w14:textId="77777777" w:rsidR="001D4485" w:rsidRDefault="001D4485" w:rsidP="00402D3F">
      <w:pPr>
        <w:numPr>
          <w:ilvl w:val="1"/>
          <w:numId w:val="2"/>
        </w:numPr>
      </w:pPr>
      <w:r>
        <w:t>Date = 11/11/2014</w:t>
      </w:r>
    </w:p>
    <w:p w14:paraId="2D032DB1" w14:textId="77777777" w:rsidR="001D4485" w:rsidRDefault="001D4485" w:rsidP="00402D3F">
      <w:pPr>
        <w:numPr>
          <w:ilvl w:val="1"/>
          <w:numId w:val="2"/>
        </w:numPr>
      </w:pPr>
      <w:r>
        <w:t>Name = Marilyn Johnson</w:t>
      </w:r>
    </w:p>
    <w:p w14:paraId="6DFCBA90" w14:textId="77777777" w:rsidR="00210857" w:rsidRDefault="00210857" w:rsidP="00402D3F">
      <w:pPr>
        <w:numPr>
          <w:ilvl w:val="1"/>
          <w:numId w:val="2"/>
        </w:numPr>
      </w:pPr>
      <w:r>
        <w:t>Indication for MRI: abdominal pain</w:t>
      </w:r>
    </w:p>
    <w:p w14:paraId="138E094C" w14:textId="77777777" w:rsidR="00210857" w:rsidRDefault="00210857" w:rsidP="00210857">
      <w:pPr>
        <w:numPr>
          <w:ilvl w:val="1"/>
          <w:numId w:val="2"/>
        </w:numPr>
      </w:pPr>
      <w:r>
        <w:t xml:space="preserve">MRI diagnosis: </w:t>
      </w:r>
      <w:r w:rsidR="001D535E">
        <w:t xml:space="preserve">Normal meal challenge response. </w:t>
      </w:r>
      <w:r>
        <w:t>No mesenteric ischemia.</w:t>
      </w:r>
    </w:p>
    <w:p w14:paraId="4B075A23" w14:textId="77777777" w:rsidR="001D4485" w:rsidRDefault="001D4485" w:rsidP="001D4485">
      <w:pPr>
        <w:pStyle w:val="ListParagraph"/>
        <w:ind w:left="1440"/>
      </w:pPr>
    </w:p>
    <w:p w14:paraId="7419CD06" w14:textId="77777777" w:rsidR="001D4485" w:rsidRDefault="001D4485" w:rsidP="00402D3F">
      <w:pPr>
        <w:numPr>
          <w:ilvl w:val="0"/>
          <w:numId w:val="2"/>
        </w:numPr>
      </w:pPr>
      <w:r>
        <w:t>Filename = clin_mch_042214</w:t>
      </w:r>
    </w:p>
    <w:p w14:paraId="1CDB56FE" w14:textId="77777777" w:rsidR="001D4485" w:rsidRDefault="001D4485" w:rsidP="00402D3F">
      <w:pPr>
        <w:numPr>
          <w:ilvl w:val="1"/>
          <w:numId w:val="2"/>
        </w:numPr>
      </w:pPr>
      <w:r>
        <w:t>Date = 04/22/2014</w:t>
      </w:r>
    </w:p>
    <w:p w14:paraId="25A512D6" w14:textId="77777777" w:rsidR="001D4485" w:rsidRDefault="001D4485" w:rsidP="00402D3F">
      <w:pPr>
        <w:numPr>
          <w:ilvl w:val="1"/>
          <w:numId w:val="2"/>
        </w:numPr>
      </w:pPr>
      <w:r>
        <w:t xml:space="preserve">Name = Danielle </w:t>
      </w:r>
      <w:proofErr w:type="spellStart"/>
      <w:r>
        <w:t>Liptak</w:t>
      </w:r>
      <w:proofErr w:type="spellEnd"/>
    </w:p>
    <w:p w14:paraId="48D056EF" w14:textId="77777777" w:rsidR="00210857" w:rsidRDefault="001D535E" w:rsidP="00402D3F">
      <w:pPr>
        <w:numPr>
          <w:ilvl w:val="1"/>
          <w:numId w:val="2"/>
        </w:numPr>
      </w:pPr>
      <w:r>
        <w:t>Indication for MRI: abdominal pain</w:t>
      </w:r>
    </w:p>
    <w:p w14:paraId="7BA3FBB1" w14:textId="77777777" w:rsidR="001D535E" w:rsidRDefault="001D535E" w:rsidP="00402D3F">
      <w:pPr>
        <w:numPr>
          <w:ilvl w:val="1"/>
          <w:numId w:val="2"/>
        </w:numPr>
      </w:pPr>
      <w:r>
        <w:t>MRI diagnosis: Normal meal challenge response. Median arcuate ligament compression of celiac artery.</w:t>
      </w:r>
    </w:p>
    <w:p w14:paraId="5CFBB294" w14:textId="77777777" w:rsidR="001D535E" w:rsidRDefault="001D535E" w:rsidP="001D535E"/>
    <w:p w14:paraId="3EFECC94" w14:textId="77777777" w:rsidR="001D4485" w:rsidRDefault="001D4485" w:rsidP="001D4485">
      <w:pPr>
        <w:pStyle w:val="ListParagraph"/>
        <w:ind w:left="1440"/>
      </w:pPr>
    </w:p>
    <w:p w14:paraId="4FFB2A6C" w14:textId="77777777" w:rsidR="001D4485" w:rsidRPr="001D535E" w:rsidRDefault="001D4485" w:rsidP="00402D3F">
      <w:pPr>
        <w:numPr>
          <w:ilvl w:val="0"/>
          <w:numId w:val="2"/>
        </w:numPr>
        <w:rPr>
          <w:highlight w:val="yellow"/>
        </w:rPr>
      </w:pPr>
      <w:r w:rsidRPr="001D535E">
        <w:rPr>
          <w:highlight w:val="yellow"/>
        </w:rPr>
        <w:t>Filename = mch_0710</w:t>
      </w:r>
    </w:p>
    <w:p w14:paraId="71975736" w14:textId="77777777" w:rsidR="001D4485" w:rsidRDefault="001D4485" w:rsidP="00402D3F">
      <w:pPr>
        <w:numPr>
          <w:ilvl w:val="1"/>
          <w:numId w:val="2"/>
        </w:numPr>
      </w:pPr>
      <w:r>
        <w:t>Date = 07/10/2015</w:t>
      </w:r>
    </w:p>
    <w:p w14:paraId="55F9949F" w14:textId="77777777" w:rsidR="001D4485" w:rsidRDefault="001D4485" w:rsidP="00402D3F">
      <w:pPr>
        <w:numPr>
          <w:ilvl w:val="1"/>
          <w:numId w:val="2"/>
        </w:numPr>
      </w:pPr>
      <w:r>
        <w:t xml:space="preserve">Name = Karen </w:t>
      </w:r>
      <w:proofErr w:type="spellStart"/>
      <w:r>
        <w:t>Weigt</w:t>
      </w:r>
      <w:proofErr w:type="spellEnd"/>
    </w:p>
    <w:p w14:paraId="62C78814" w14:textId="77777777" w:rsidR="001D535E" w:rsidRDefault="001D535E" w:rsidP="00402D3F">
      <w:pPr>
        <w:numPr>
          <w:ilvl w:val="1"/>
          <w:numId w:val="2"/>
        </w:numPr>
      </w:pPr>
      <w:r>
        <w:t>Indication for MRI: abdominal pain after meal</w:t>
      </w:r>
    </w:p>
    <w:p w14:paraId="1BBC4BD2" w14:textId="77777777" w:rsidR="001D535E" w:rsidRDefault="001D535E" w:rsidP="00402D3F">
      <w:pPr>
        <w:numPr>
          <w:ilvl w:val="1"/>
          <w:numId w:val="2"/>
        </w:numPr>
      </w:pPr>
      <w:r>
        <w:t>MRI diagnosis: Abnormal meal challenge consistent with mesenteric ischemia. Celiac and superior mesenteric artery stenosis.</w:t>
      </w:r>
    </w:p>
    <w:p w14:paraId="21B587FD" w14:textId="77777777" w:rsidR="001D535E" w:rsidRDefault="001D535E" w:rsidP="00402D3F">
      <w:pPr>
        <w:numPr>
          <w:ilvl w:val="1"/>
          <w:numId w:val="2"/>
        </w:numPr>
      </w:pPr>
      <w:r>
        <w:lastRenderedPageBreak/>
        <w:t>Clinical notes: Patient underwent stenting of celiac and superior mesenteric arteries with resolution of symptoms.</w:t>
      </w:r>
    </w:p>
    <w:p w14:paraId="4C2EC070" w14:textId="77777777" w:rsidR="001D4485" w:rsidRDefault="001D4485" w:rsidP="001D4485">
      <w:pPr>
        <w:pStyle w:val="ListParagraph"/>
        <w:ind w:left="1440"/>
      </w:pPr>
    </w:p>
    <w:p w14:paraId="38996620" w14:textId="77777777" w:rsidR="001D4485" w:rsidRDefault="001D4485" w:rsidP="00402D3F">
      <w:pPr>
        <w:numPr>
          <w:ilvl w:val="0"/>
          <w:numId w:val="2"/>
        </w:numPr>
      </w:pPr>
      <w:r>
        <w:t>Filename = MCH_010313</w:t>
      </w:r>
    </w:p>
    <w:p w14:paraId="6FEFA081" w14:textId="77777777" w:rsidR="001D4485" w:rsidRDefault="001D4485" w:rsidP="00402D3F">
      <w:pPr>
        <w:numPr>
          <w:ilvl w:val="1"/>
          <w:numId w:val="2"/>
        </w:numPr>
      </w:pPr>
      <w:r>
        <w:t>Date = 01/03/2013</w:t>
      </w:r>
    </w:p>
    <w:p w14:paraId="56ED6E9F" w14:textId="77777777" w:rsidR="001D4485" w:rsidRDefault="001D4485" w:rsidP="00402D3F">
      <w:pPr>
        <w:numPr>
          <w:ilvl w:val="1"/>
          <w:numId w:val="2"/>
        </w:numPr>
      </w:pPr>
      <w:r>
        <w:t>Name = Karen Dietrich</w:t>
      </w:r>
    </w:p>
    <w:p w14:paraId="6DB9AA0B" w14:textId="77777777" w:rsidR="001D535E" w:rsidRDefault="001D535E" w:rsidP="00402D3F">
      <w:pPr>
        <w:numPr>
          <w:ilvl w:val="1"/>
          <w:numId w:val="2"/>
        </w:numPr>
      </w:pPr>
      <w:r>
        <w:t>Indication for MRI: Nausea and vomiting for several weeks, suspected mesenteric ischemia</w:t>
      </w:r>
    </w:p>
    <w:p w14:paraId="06BD5180" w14:textId="77777777" w:rsidR="001D535E" w:rsidRDefault="001D535E" w:rsidP="00402D3F">
      <w:pPr>
        <w:numPr>
          <w:ilvl w:val="1"/>
          <w:numId w:val="2"/>
        </w:numPr>
      </w:pPr>
      <w:r>
        <w:t>MRI diagnosis: Normal meal challenge response.</w:t>
      </w:r>
    </w:p>
    <w:p w14:paraId="27EC4563" w14:textId="77777777" w:rsidR="001D4485" w:rsidRDefault="001D4485" w:rsidP="001D4485">
      <w:pPr>
        <w:pStyle w:val="ListParagraph"/>
        <w:ind w:left="1440"/>
      </w:pPr>
    </w:p>
    <w:p w14:paraId="2E2EAF0C" w14:textId="77777777" w:rsidR="001D4485" w:rsidRDefault="001D4485" w:rsidP="00402D3F">
      <w:pPr>
        <w:numPr>
          <w:ilvl w:val="0"/>
          <w:numId w:val="2"/>
        </w:numPr>
      </w:pPr>
      <w:r>
        <w:t>Filename = mch_032715</w:t>
      </w:r>
    </w:p>
    <w:p w14:paraId="4FFE2F28" w14:textId="77777777" w:rsidR="001D4485" w:rsidRDefault="001D4485" w:rsidP="00402D3F">
      <w:pPr>
        <w:numPr>
          <w:ilvl w:val="1"/>
          <w:numId w:val="2"/>
        </w:numPr>
      </w:pPr>
      <w:r>
        <w:t>Date = 03/27/2015</w:t>
      </w:r>
    </w:p>
    <w:p w14:paraId="6563FC87" w14:textId="77777777" w:rsidR="001D4485" w:rsidRDefault="001D4485" w:rsidP="00402D3F">
      <w:pPr>
        <w:numPr>
          <w:ilvl w:val="1"/>
          <w:numId w:val="2"/>
        </w:numPr>
      </w:pPr>
      <w:r>
        <w:t>Name = Juanita Garcia</w:t>
      </w:r>
    </w:p>
    <w:p w14:paraId="47DBAF91" w14:textId="77777777" w:rsidR="007B373F" w:rsidRDefault="007B373F" w:rsidP="00402D3F">
      <w:pPr>
        <w:numPr>
          <w:ilvl w:val="1"/>
          <w:numId w:val="2"/>
        </w:numPr>
      </w:pPr>
      <w:r>
        <w:t>Indication for MRI: abdominal pain after meal</w:t>
      </w:r>
    </w:p>
    <w:p w14:paraId="51EB366D" w14:textId="77777777" w:rsidR="007B373F" w:rsidRDefault="007B373F" w:rsidP="007B373F">
      <w:pPr>
        <w:numPr>
          <w:ilvl w:val="1"/>
          <w:numId w:val="2"/>
        </w:numPr>
      </w:pPr>
      <w:r>
        <w:t>MRI diagnosis: Normal meal challenge response. No mesenteric ischemia.</w:t>
      </w:r>
    </w:p>
    <w:p w14:paraId="4793CAE4" w14:textId="77777777" w:rsidR="001D4485" w:rsidRDefault="001D4485" w:rsidP="001D4485">
      <w:pPr>
        <w:pStyle w:val="ListParagraph"/>
        <w:ind w:left="1440"/>
      </w:pPr>
    </w:p>
    <w:p w14:paraId="0BDB57C3" w14:textId="77777777" w:rsidR="001D4485" w:rsidRDefault="001D4485" w:rsidP="00402D3F">
      <w:pPr>
        <w:numPr>
          <w:ilvl w:val="0"/>
          <w:numId w:val="2"/>
        </w:numPr>
      </w:pPr>
      <w:r>
        <w:t>Filename = MCH_041613</w:t>
      </w:r>
    </w:p>
    <w:p w14:paraId="78C27987" w14:textId="77777777" w:rsidR="001D4485" w:rsidRDefault="001D4485" w:rsidP="00402D3F">
      <w:pPr>
        <w:numPr>
          <w:ilvl w:val="1"/>
          <w:numId w:val="2"/>
        </w:numPr>
      </w:pPr>
      <w:r>
        <w:t>Date = 04/16/2013</w:t>
      </w:r>
    </w:p>
    <w:p w14:paraId="57BD17E4" w14:textId="77777777" w:rsidR="001D4485" w:rsidRDefault="001D4485" w:rsidP="00402D3F">
      <w:pPr>
        <w:numPr>
          <w:ilvl w:val="1"/>
          <w:numId w:val="2"/>
        </w:numPr>
      </w:pPr>
      <w:r>
        <w:t>Name = James Burkhardt</w:t>
      </w:r>
    </w:p>
    <w:p w14:paraId="0C4A7CBE" w14:textId="77777777" w:rsidR="007B373F" w:rsidRDefault="007B373F" w:rsidP="007B373F">
      <w:pPr>
        <w:numPr>
          <w:ilvl w:val="1"/>
          <w:numId w:val="2"/>
        </w:numPr>
      </w:pPr>
      <w:r>
        <w:t>Indication for MRI: abdominal pain after meal</w:t>
      </w:r>
    </w:p>
    <w:p w14:paraId="20A0429E" w14:textId="77777777" w:rsidR="007B373F" w:rsidRDefault="007B373F" w:rsidP="007B373F">
      <w:pPr>
        <w:numPr>
          <w:ilvl w:val="1"/>
          <w:numId w:val="2"/>
        </w:numPr>
      </w:pPr>
      <w:r>
        <w:t>MRI diagnosis: Normal meal challenge response. No mesenteric ischemia.</w:t>
      </w:r>
    </w:p>
    <w:p w14:paraId="3F2866B7" w14:textId="77777777" w:rsidR="001D4485" w:rsidRDefault="001D4485" w:rsidP="001D4485">
      <w:pPr>
        <w:pStyle w:val="ListParagraph"/>
        <w:ind w:left="1440"/>
      </w:pPr>
    </w:p>
    <w:p w14:paraId="0BF9409E" w14:textId="77777777" w:rsidR="001D4485" w:rsidRDefault="001D4485" w:rsidP="00402D3F">
      <w:pPr>
        <w:numPr>
          <w:ilvl w:val="0"/>
          <w:numId w:val="2"/>
        </w:numPr>
      </w:pPr>
      <w:r>
        <w:t>Filename = MCH_101013</w:t>
      </w:r>
    </w:p>
    <w:p w14:paraId="7430A179" w14:textId="77777777" w:rsidR="001D4485" w:rsidRDefault="001D4485" w:rsidP="00402D3F">
      <w:pPr>
        <w:numPr>
          <w:ilvl w:val="1"/>
          <w:numId w:val="2"/>
        </w:numPr>
      </w:pPr>
      <w:r>
        <w:t>Date = 10/10/2013</w:t>
      </w:r>
    </w:p>
    <w:p w14:paraId="08AF8204" w14:textId="77777777" w:rsidR="001D4485" w:rsidRDefault="001D4485" w:rsidP="00402D3F">
      <w:pPr>
        <w:numPr>
          <w:ilvl w:val="1"/>
          <w:numId w:val="2"/>
        </w:numPr>
      </w:pPr>
      <w:r>
        <w:t xml:space="preserve">Name = </w:t>
      </w:r>
      <w:proofErr w:type="spellStart"/>
      <w:r>
        <w:t>Wynter</w:t>
      </w:r>
      <w:proofErr w:type="spellEnd"/>
      <w:r>
        <w:t xml:space="preserve"> </w:t>
      </w:r>
      <w:proofErr w:type="spellStart"/>
      <w:r>
        <w:t>Dunahee</w:t>
      </w:r>
      <w:proofErr w:type="spellEnd"/>
    </w:p>
    <w:p w14:paraId="501B8C06" w14:textId="77777777" w:rsidR="007B373F" w:rsidRDefault="007B373F" w:rsidP="007B373F">
      <w:pPr>
        <w:numPr>
          <w:ilvl w:val="1"/>
          <w:numId w:val="2"/>
        </w:numPr>
      </w:pPr>
      <w:r>
        <w:t>Indication for MRI: Possible superior mesenteric vein thrombosis, prior median arcuate ligament release for median arcuate ligament syndrome</w:t>
      </w:r>
    </w:p>
    <w:p w14:paraId="4BD7A157" w14:textId="77777777" w:rsidR="007B373F" w:rsidRDefault="007B373F" w:rsidP="007B373F">
      <w:pPr>
        <w:numPr>
          <w:ilvl w:val="1"/>
          <w:numId w:val="2"/>
        </w:numPr>
      </w:pPr>
      <w:r>
        <w:t>MRI diagnosis: Normal meal challenge response. No mesenteric ischemia.</w:t>
      </w:r>
    </w:p>
    <w:p w14:paraId="2A55544F" w14:textId="77777777" w:rsidR="001D4485" w:rsidRDefault="001D4485" w:rsidP="001D4485">
      <w:pPr>
        <w:pStyle w:val="ListParagraph"/>
        <w:ind w:left="1440"/>
      </w:pPr>
    </w:p>
    <w:p w14:paraId="26901C0A" w14:textId="77777777" w:rsidR="001D4485" w:rsidRDefault="001D4485" w:rsidP="00402D3F">
      <w:pPr>
        <w:numPr>
          <w:ilvl w:val="0"/>
          <w:numId w:val="2"/>
        </w:numPr>
      </w:pPr>
      <w:r>
        <w:t>Filename = MCH_101117</w:t>
      </w:r>
    </w:p>
    <w:p w14:paraId="01906E19" w14:textId="77777777" w:rsidR="001D4485" w:rsidRDefault="001D4485" w:rsidP="00402D3F">
      <w:pPr>
        <w:numPr>
          <w:ilvl w:val="1"/>
          <w:numId w:val="2"/>
        </w:numPr>
      </w:pPr>
      <w:r>
        <w:t>Date = 10/11/2017</w:t>
      </w:r>
    </w:p>
    <w:p w14:paraId="1CDC6CFB" w14:textId="77777777" w:rsidR="001D4485" w:rsidRDefault="001D4485" w:rsidP="00402D3F">
      <w:pPr>
        <w:numPr>
          <w:ilvl w:val="1"/>
          <w:numId w:val="2"/>
        </w:numPr>
      </w:pPr>
      <w:r>
        <w:t xml:space="preserve">Name = Lindsey </w:t>
      </w:r>
      <w:proofErr w:type="spellStart"/>
      <w:r>
        <w:t>Sparr</w:t>
      </w:r>
      <w:proofErr w:type="spellEnd"/>
    </w:p>
    <w:p w14:paraId="4F4D9FFE" w14:textId="77777777" w:rsidR="007B373F" w:rsidRDefault="007B373F" w:rsidP="007B373F">
      <w:pPr>
        <w:numPr>
          <w:ilvl w:val="1"/>
          <w:numId w:val="2"/>
        </w:numPr>
      </w:pPr>
      <w:r>
        <w:t>Indication for MRI: abdominal pain after meal</w:t>
      </w:r>
    </w:p>
    <w:p w14:paraId="6FFFAB33" w14:textId="77777777" w:rsidR="007B373F" w:rsidRDefault="007B373F" w:rsidP="007B373F">
      <w:pPr>
        <w:numPr>
          <w:ilvl w:val="1"/>
          <w:numId w:val="2"/>
        </w:numPr>
      </w:pPr>
      <w:r>
        <w:t>MRI diagnosis: Normal meal challenge response. No mesenteric ischemia. Median arcuate ligament compression during breathing.</w:t>
      </w:r>
    </w:p>
    <w:p w14:paraId="3E57B678" w14:textId="77777777" w:rsidR="001D4485" w:rsidRDefault="001D4485" w:rsidP="001D4485">
      <w:pPr>
        <w:pStyle w:val="ListParagraph"/>
        <w:ind w:left="1440"/>
      </w:pPr>
    </w:p>
    <w:p w14:paraId="45FFE5A5" w14:textId="77777777" w:rsidR="001D4485" w:rsidRPr="007B373F" w:rsidRDefault="001D4485" w:rsidP="00402D3F">
      <w:pPr>
        <w:numPr>
          <w:ilvl w:val="0"/>
          <w:numId w:val="2"/>
        </w:numPr>
        <w:rPr>
          <w:highlight w:val="yellow"/>
        </w:rPr>
      </w:pPr>
      <w:r w:rsidRPr="007B373F">
        <w:rPr>
          <w:highlight w:val="yellow"/>
        </w:rPr>
        <w:t>Filename = MCH_112715</w:t>
      </w:r>
    </w:p>
    <w:p w14:paraId="0519D2CC" w14:textId="77777777" w:rsidR="001D4485" w:rsidRDefault="001D4485" w:rsidP="00402D3F">
      <w:pPr>
        <w:numPr>
          <w:ilvl w:val="1"/>
          <w:numId w:val="2"/>
        </w:numPr>
      </w:pPr>
      <w:r>
        <w:t>Date = 11/27/2015</w:t>
      </w:r>
    </w:p>
    <w:p w14:paraId="4AB88625" w14:textId="77777777" w:rsidR="001D4485" w:rsidRDefault="001D4485" w:rsidP="00402D3F">
      <w:pPr>
        <w:numPr>
          <w:ilvl w:val="1"/>
          <w:numId w:val="2"/>
        </w:numPr>
      </w:pPr>
      <w:r>
        <w:t xml:space="preserve">Name = </w:t>
      </w:r>
      <w:bookmarkStart w:id="1" w:name="_GoBack"/>
      <w:r>
        <w:t>Heather</w:t>
      </w:r>
      <w:bookmarkEnd w:id="1"/>
      <w:r>
        <w:t xml:space="preserve"> </w:t>
      </w:r>
      <w:proofErr w:type="spellStart"/>
      <w:r>
        <w:t>Schaitel</w:t>
      </w:r>
      <w:proofErr w:type="spellEnd"/>
    </w:p>
    <w:p w14:paraId="23FF0F76" w14:textId="77777777" w:rsidR="007B373F" w:rsidRDefault="007B373F" w:rsidP="007B373F">
      <w:pPr>
        <w:numPr>
          <w:ilvl w:val="1"/>
          <w:numId w:val="2"/>
        </w:numPr>
      </w:pPr>
      <w:r>
        <w:t xml:space="preserve">Indication for MRI: abdominal pain, weight loss, </w:t>
      </w:r>
      <w:proofErr w:type="spellStart"/>
      <w:r>
        <w:t>Takayasu</w:t>
      </w:r>
      <w:proofErr w:type="spellEnd"/>
      <w:r>
        <w:t xml:space="preserve"> arteritis</w:t>
      </w:r>
    </w:p>
    <w:p w14:paraId="0B00E96D" w14:textId="77777777" w:rsidR="007B373F" w:rsidRDefault="007B373F" w:rsidP="007B373F">
      <w:pPr>
        <w:numPr>
          <w:ilvl w:val="1"/>
          <w:numId w:val="2"/>
        </w:numPr>
      </w:pPr>
      <w:r>
        <w:t>MRI diagnosis: Normal meal challenge response. No mesenteric ischemia. Narrowing of celiac artery.</w:t>
      </w:r>
    </w:p>
    <w:p w14:paraId="3D07BFFB" w14:textId="77777777" w:rsidR="007B373F" w:rsidRDefault="007B373F" w:rsidP="007B373F">
      <w:pPr>
        <w:numPr>
          <w:ilvl w:val="1"/>
          <w:numId w:val="2"/>
        </w:numPr>
      </w:pPr>
      <w:r>
        <w:t>Clinical notes: Diagnosed with median arcuate ligament syndrome. Underwent median arcuate ligament release. Symptoms resolved.</w:t>
      </w:r>
    </w:p>
    <w:p w14:paraId="6D5CE1AA" w14:textId="77777777" w:rsidR="001D4485" w:rsidRDefault="001D4485" w:rsidP="001D4485">
      <w:pPr>
        <w:pStyle w:val="ListParagraph"/>
        <w:ind w:left="1440"/>
      </w:pPr>
    </w:p>
    <w:p w14:paraId="1F4A1CAA" w14:textId="77777777" w:rsidR="001D4485" w:rsidRPr="00425777" w:rsidRDefault="001D4485" w:rsidP="00402D3F">
      <w:pPr>
        <w:numPr>
          <w:ilvl w:val="0"/>
          <w:numId w:val="2"/>
        </w:numPr>
        <w:rPr>
          <w:highlight w:val="yellow"/>
        </w:rPr>
      </w:pPr>
      <w:r w:rsidRPr="00425777">
        <w:rPr>
          <w:highlight w:val="yellow"/>
        </w:rPr>
        <w:t>Filename = MCH_170317</w:t>
      </w:r>
    </w:p>
    <w:p w14:paraId="793A5A6E" w14:textId="77777777" w:rsidR="001D4485" w:rsidRDefault="001D4485" w:rsidP="00402D3F">
      <w:pPr>
        <w:numPr>
          <w:ilvl w:val="1"/>
          <w:numId w:val="2"/>
        </w:numPr>
      </w:pPr>
      <w:r>
        <w:t>Date = 03/17/2017</w:t>
      </w:r>
    </w:p>
    <w:p w14:paraId="4EAC2266" w14:textId="77777777" w:rsidR="001D4485" w:rsidRDefault="001D4485" w:rsidP="00402D3F">
      <w:pPr>
        <w:numPr>
          <w:ilvl w:val="1"/>
          <w:numId w:val="2"/>
        </w:numPr>
      </w:pPr>
      <w:r>
        <w:t xml:space="preserve">Name = Joyce </w:t>
      </w:r>
      <w:proofErr w:type="spellStart"/>
      <w:r>
        <w:t>Pihaly</w:t>
      </w:r>
      <w:proofErr w:type="spellEnd"/>
    </w:p>
    <w:p w14:paraId="3CB08762" w14:textId="77777777" w:rsidR="007B373F" w:rsidRDefault="007B373F" w:rsidP="007B373F">
      <w:pPr>
        <w:numPr>
          <w:ilvl w:val="1"/>
          <w:numId w:val="2"/>
        </w:numPr>
      </w:pPr>
      <w:r>
        <w:lastRenderedPageBreak/>
        <w:t>Indication for MRI: abdominal pain after meal, weight loss</w:t>
      </w:r>
    </w:p>
    <w:p w14:paraId="5B469CC2" w14:textId="77777777" w:rsidR="007B373F" w:rsidRDefault="007B373F" w:rsidP="00FD34E3">
      <w:pPr>
        <w:numPr>
          <w:ilvl w:val="1"/>
          <w:numId w:val="2"/>
        </w:numPr>
      </w:pPr>
      <w:r>
        <w:t xml:space="preserve">MRI diagnosis: </w:t>
      </w:r>
      <w:r w:rsidR="00FD34E3">
        <w:t>Abnormal meal challenge consistent with mesenteric ischemia. Also has superior mesenteric artery syndrome (narrow angle between superior mesenteric artery and aorta).</w:t>
      </w:r>
    </w:p>
    <w:p w14:paraId="3EF8965E" w14:textId="77777777" w:rsidR="001D4485" w:rsidRDefault="001D4485" w:rsidP="007B373F">
      <w:pPr>
        <w:ind w:left="1080"/>
      </w:pPr>
    </w:p>
    <w:p w14:paraId="61AD7075" w14:textId="77777777" w:rsidR="001D4485" w:rsidRPr="00425777" w:rsidRDefault="001D4485" w:rsidP="00402D3F">
      <w:pPr>
        <w:numPr>
          <w:ilvl w:val="0"/>
          <w:numId w:val="2"/>
        </w:numPr>
        <w:rPr>
          <w:highlight w:val="yellow"/>
        </w:rPr>
      </w:pPr>
      <w:r w:rsidRPr="00425777">
        <w:rPr>
          <w:highlight w:val="yellow"/>
        </w:rPr>
        <w:t>Filename = mch0614</w:t>
      </w:r>
    </w:p>
    <w:p w14:paraId="55C03050" w14:textId="77777777" w:rsidR="001D4485" w:rsidRDefault="001D4485" w:rsidP="00402D3F">
      <w:pPr>
        <w:numPr>
          <w:ilvl w:val="1"/>
          <w:numId w:val="2"/>
        </w:numPr>
      </w:pPr>
      <w:r>
        <w:t>Date = 06/14/2016</w:t>
      </w:r>
    </w:p>
    <w:p w14:paraId="490A57E9" w14:textId="77777777" w:rsidR="001D4485" w:rsidRDefault="001D4485" w:rsidP="00402D3F">
      <w:pPr>
        <w:numPr>
          <w:ilvl w:val="1"/>
          <w:numId w:val="2"/>
        </w:numPr>
      </w:pPr>
      <w:r>
        <w:t>Name = Jacob Nottingham</w:t>
      </w:r>
    </w:p>
    <w:p w14:paraId="2CDB603C" w14:textId="77777777" w:rsidR="00425777" w:rsidRDefault="00425777" w:rsidP="00425777">
      <w:pPr>
        <w:numPr>
          <w:ilvl w:val="1"/>
          <w:numId w:val="2"/>
        </w:numPr>
      </w:pPr>
      <w:r>
        <w:t>Indication for MRI: abdominal pain after meal</w:t>
      </w:r>
    </w:p>
    <w:p w14:paraId="7707A86C" w14:textId="77777777" w:rsidR="00425777" w:rsidRDefault="00425777" w:rsidP="00425777">
      <w:pPr>
        <w:numPr>
          <w:ilvl w:val="1"/>
          <w:numId w:val="2"/>
        </w:numPr>
      </w:pPr>
      <w:r>
        <w:t>MRI diagnosis: Normal meal challenge response. No mesenteric ischemia. Narrowing of celiac artery.</w:t>
      </w:r>
    </w:p>
    <w:p w14:paraId="7BD53423" w14:textId="77777777" w:rsidR="00425777" w:rsidRDefault="00425777" w:rsidP="00425777">
      <w:pPr>
        <w:numPr>
          <w:ilvl w:val="1"/>
          <w:numId w:val="2"/>
        </w:numPr>
      </w:pPr>
      <w:r>
        <w:t xml:space="preserve">Clinical notes: Diagnosed with median arcuate ligament syndrome. Underwent median arcuate ligament release. </w:t>
      </w:r>
    </w:p>
    <w:p w14:paraId="3D3E1B20" w14:textId="77777777" w:rsidR="001D4485" w:rsidRDefault="001D4485" w:rsidP="001D4485">
      <w:pPr>
        <w:pStyle w:val="ListParagraph"/>
        <w:ind w:left="1440"/>
      </w:pPr>
    </w:p>
    <w:p w14:paraId="12A37092" w14:textId="77777777" w:rsidR="001D4485" w:rsidRDefault="001D4485" w:rsidP="00402D3F">
      <w:pPr>
        <w:numPr>
          <w:ilvl w:val="0"/>
          <w:numId w:val="2"/>
        </w:numPr>
      </w:pPr>
      <w:r>
        <w:t>Filename = MCH030717</w:t>
      </w:r>
    </w:p>
    <w:p w14:paraId="232251A1" w14:textId="77777777" w:rsidR="001D4485" w:rsidRDefault="001D4485" w:rsidP="00402D3F">
      <w:pPr>
        <w:numPr>
          <w:ilvl w:val="1"/>
          <w:numId w:val="2"/>
        </w:numPr>
      </w:pPr>
      <w:r>
        <w:t>Date = 03/07/2017</w:t>
      </w:r>
    </w:p>
    <w:p w14:paraId="76A256FD" w14:textId="77777777" w:rsidR="001D4485" w:rsidRDefault="001D4485" w:rsidP="00402D3F">
      <w:pPr>
        <w:numPr>
          <w:ilvl w:val="1"/>
          <w:numId w:val="2"/>
        </w:numPr>
      </w:pPr>
      <w:r>
        <w:t xml:space="preserve">Name = Ann </w:t>
      </w:r>
      <w:proofErr w:type="spellStart"/>
      <w:r>
        <w:t>Kozina</w:t>
      </w:r>
      <w:proofErr w:type="spellEnd"/>
    </w:p>
    <w:p w14:paraId="4CF02F61" w14:textId="77777777" w:rsidR="00425777" w:rsidRDefault="00425777" w:rsidP="00425777">
      <w:pPr>
        <w:numPr>
          <w:ilvl w:val="1"/>
          <w:numId w:val="2"/>
        </w:numPr>
      </w:pPr>
      <w:r>
        <w:t>Indication for MRI: Mesenteric artery stenosis on CTA</w:t>
      </w:r>
    </w:p>
    <w:p w14:paraId="355685AA" w14:textId="77777777" w:rsidR="00425777" w:rsidRDefault="00425777" w:rsidP="00425777">
      <w:pPr>
        <w:numPr>
          <w:ilvl w:val="1"/>
          <w:numId w:val="2"/>
        </w:numPr>
      </w:pPr>
      <w:r>
        <w:t>MRI diagnosis: Normal meal challenge response. No mesenteric ischemia.</w:t>
      </w:r>
    </w:p>
    <w:p w14:paraId="53529409" w14:textId="77777777" w:rsidR="001D4485" w:rsidRDefault="001D4485" w:rsidP="001D4485">
      <w:pPr>
        <w:pStyle w:val="ListParagraph"/>
        <w:ind w:left="1440"/>
      </w:pPr>
    </w:p>
    <w:p w14:paraId="22060FD6" w14:textId="77777777" w:rsidR="001D4485" w:rsidRDefault="001D4485" w:rsidP="00402D3F">
      <w:pPr>
        <w:numPr>
          <w:ilvl w:val="0"/>
          <w:numId w:val="2"/>
        </w:numPr>
      </w:pPr>
      <w:r>
        <w:t>Filename = mch100416</w:t>
      </w:r>
    </w:p>
    <w:p w14:paraId="5D9A542A" w14:textId="77777777" w:rsidR="001D4485" w:rsidRDefault="001D4485" w:rsidP="00402D3F">
      <w:pPr>
        <w:numPr>
          <w:ilvl w:val="1"/>
          <w:numId w:val="2"/>
        </w:numPr>
      </w:pPr>
      <w:r>
        <w:t>Date = 10/04/2016</w:t>
      </w:r>
    </w:p>
    <w:p w14:paraId="049BBDC8" w14:textId="77777777" w:rsidR="001D4485" w:rsidRDefault="001D4485" w:rsidP="00402D3F">
      <w:pPr>
        <w:numPr>
          <w:ilvl w:val="1"/>
          <w:numId w:val="2"/>
        </w:numPr>
      </w:pPr>
      <w:r>
        <w:t>Name = Nicholas Bell</w:t>
      </w:r>
    </w:p>
    <w:p w14:paraId="65CC520F" w14:textId="77777777" w:rsidR="00425777" w:rsidRDefault="00425777" w:rsidP="00425777">
      <w:pPr>
        <w:numPr>
          <w:ilvl w:val="1"/>
          <w:numId w:val="2"/>
        </w:numPr>
      </w:pPr>
      <w:r>
        <w:t xml:space="preserve">Indication for MRI: chronic abdominal pain </w:t>
      </w:r>
    </w:p>
    <w:p w14:paraId="6A74F053" w14:textId="77777777" w:rsidR="00425777" w:rsidRDefault="00425777" w:rsidP="00425777">
      <w:pPr>
        <w:numPr>
          <w:ilvl w:val="1"/>
          <w:numId w:val="2"/>
        </w:numPr>
      </w:pPr>
      <w:r>
        <w:t>MRI diagnosis: Normal meal challenge response. No mesenteric ischemia. Narrowing of celiac artery.</w:t>
      </w:r>
    </w:p>
    <w:p w14:paraId="2334890E" w14:textId="77777777" w:rsidR="00425777" w:rsidRDefault="00425777" w:rsidP="00425777">
      <w:pPr>
        <w:numPr>
          <w:ilvl w:val="1"/>
          <w:numId w:val="2"/>
        </w:numPr>
      </w:pPr>
      <w:r>
        <w:t>Clinical notes: Symptoms not felt to be related to narrowing of celiac artery.</w:t>
      </w:r>
    </w:p>
    <w:p w14:paraId="317A9CF4" w14:textId="77777777" w:rsidR="001D4485" w:rsidRDefault="001D4485" w:rsidP="001D4485">
      <w:pPr>
        <w:pStyle w:val="ListParagraph"/>
        <w:ind w:left="1440"/>
      </w:pPr>
    </w:p>
    <w:p w14:paraId="47E3FF54" w14:textId="77777777" w:rsidR="001D4485" w:rsidRPr="00425777" w:rsidRDefault="001D4485" w:rsidP="00402D3F">
      <w:pPr>
        <w:numPr>
          <w:ilvl w:val="0"/>
          <w:numId w:val="2"/>
        </w:numPr>
        <w:rPr>
          <w:highlight w:val="yellow"/>
        </w:rPr>
      </w:pPr>
      <w:r w:rsidRPr="00425777">
        <w:rPr>
          <w:highlight w:val="yellow"/>
        </w:rPr>
        <w:t>Filename = MCH160804</w:t>
      </w:r>
    </w:p>
    <w:p w14:paraId="10C70652" w14:textId="77777777" w:rsidR="001D4485" w:rsidRDefault="001D4485" w:rsidP="00402D3F">
      <w:pPr>
        <w:numPr>
          <w:ilvl w:val="1"/>
          <w:numId w:val="2"/>
        </w:numPr>
      </w:pPr>
      <w:r>
        <w:t>Date = 08/04/2016</w:t>
      </w:r>
    </w:p>
    <w:p w14:paraId="3E4A323C" w14:textId="77777777" w:rsidR="001D4485" w:rsidRDefault="001D4485" w:rsidP="00402D3F">
      <w:pPr>
        <w:numPr>
          <w:ilvl w:val="1"/>
          <w:numId w:val="2"/>
        </w:numPr>
      </w:pPr>
      <w:r>
        <w:t>Name = Jacob Nottingham</w:t>
      </w:r>
    </w:p>
    <w:p w14:paraId="3F75F559" w14:textId="77777777" w:rsidR="00425777" w:rsidRDefault="00425777" w:rsidP="00425777">
      <w:pPr>
        <w:numPr>
          <w:ilvl w:val="1"/>
          <w:numId w:val="2"/>
        </w:numPr>
      </w:pPr>
      <w:r>
        <w:t>Indication for MRI: abdominal pain after meal (after median arcuate ligament release)</w:t>
      </w:r>
    </w:p>
    <w:p w14:paraId="2B523119" w14:textId="77777777" w:rsidR="00425777" w:rsidRDefault="00425777" w:rsidP="00425777">
      <w:pPr>
        <w:numPr>
          <w:ilvl w:val="1"/>
          <w:numId w:val="2"/>
        </w:numPr>
      </w:pPr>
      <w:r>
        <w:t xml:space="preserve">MRI diagnosis: Normal meal challenge response. No mesenteric ischemia. </w:t>
      </w:r>
    </w:p>
    <w:p w14:paraId="0B3256CA" w14:textId="77777777" w:rsidR="00425777" w:rsidRDefault="00425777" w:rsidP="00DE6B86">
      <w:pPr>
        <w:numPr>
          <w:ilvl w:val="1"/>
          <w:numId w:val="2"/>
        </w:numPr>
      </w:pPr>
      <w:r>
        <w:t>Clinical notes: Median arcuate ligament release. Normal celiac after repair. No further follow-up.</w:t>
      </w:r>
    </w:p>
    <w:p w14:paraId="25383A88" w14:textId="77777777" w:rsidR="001D4485" w:rsidRDefault="001D4485" w:rsidP="001D4485">
      <w:pPr>
        <w:pStyle w:val="ListParagraph"/>
        <w:ind w:left="1440"/>
      </w:pPr>
    </w:p>
    <w:p w14:paraId="792A4141" w14:textId="77777777" w:rsidR="001D4485" w:rsidRDefault="001D4485" w:rsidP="001D4485">
      <w:pPr>
        <w:pStyle w:val="ListParagraph"/>
        <w:ind w:left="1440"/>
      </w:pPr>
    </w:p>
    <w:p w14:paraId="65165040" w14:textId="77777777" w:rsidR="001D4485" w:rsidRDefault="001D4485" w:rsidP="001D4485">
      <w:pPr>
        <w:pStyle w:val="ListParagraph"/>
        <w:ind w:left="1440"/>
      </w:pPr>
    </w:p>
    <w:p w14:paraId="241187FC" w14:textId="77777777" w:rsidR="001D4485" w:rsidRPr="001D4485" w:rsidRDefault="001D4485" w:rsidP="001D4485">
      <w:pPr>
        <w:rPr>
          <w:u w:val="single"/>
        </w:rPr>
      </w:pPr>
      <w:r>
        <w:rPr>
          <w:u w:val="single"/>
        </w:rPr>
        <w:t>Old Ischemia Cases (Done for 2013 Abstract:</w:t>
      </w:r>
    </w:p>
    <w:p w14:paraId="4F9A9521" w14:textId="77777777" w:rsidR="001D4485" w:rsidRDefault="001D4485" w:rsidP="00402D3F">
      <w:pPr>
        <w:numPr>
          <w:ilvl w:val="0"/>
          <w:numId w:val="3"/>
        </w:numPr>
      </w:pPr>
      <w:r>
        <w:t>Filename = 120328_MCH</w:t>
      </w:r>
    </w:p>
    <w:p w14:paraId="7857F0DF" w14:textId="77777777" w:rsidR="001D4485" w:rsidRDefault="001D4485" w:rsidP="00402D3F">
      <w:pPr>
        <w:numPr>
          <w:ilvl w:val="1"/>
          <w:numId w:val="3"/>
        </w:numPr>
      </w:pPr>
      <w:r>
        <w:t>Date = 03/28/2012</w:t>
      </w:r>
    </w:p>
    <w:p w14:paraId="60C08BB4" w14:textId="77777777" w:rsidR="001D4485" w:rsidRDefault="001D4485" w:rsidP="00402D3F">
      <w:pPr>
        <w:numPr>
          <w:ilvl w:val="1"/>
          <w:numId w:val="3"/>
        </w:numPr>
      </w:pPr>
      <w:r>
        <w:t>Name = Robert G Sweet</w:t>
      </w:r>
    </w:p>
    <w:p w14:paraId="55BC596C" w14:textId="77777777" w:rsidR="00B84B18" w:rsidRDefault="00B84B18" w:rsidP="00B84B18">
      <w:pPr>
        <w:numPr>
          <w:ilvl w:val="1"/>
          <w:numId w:val="3"/>
        </w:numPr>
      </w:pPr>
      <w:r>
        <w:t>Indication for MRI: Celiac artery stenosis on CTA</w:t>
      </w:r>
    </w:p>
    <w:p w14:paraId="35BF66B1" w14:textId="77777777" w:rsidR="00B84B18" w:rsidRDefault="00B84B18" w:rsidP="00B84B18">
      <w:pPr>
        <w:numPr>
          <w:ilvl w:val="1"/>
          <w:numId w:val="3"/>
        </w:numPr>
      </w:pPr>
      <w:r>
        <w:t>MRI diagnosis: Normal meal challenge response. No mesenteric ischemia. Narrowing of celiac artery.</w:t>
      </w:r>
    </w:p>
    <w:p w14:paraId="0AD361B5" w14:textId="77777777" w:rsidR="00B84B18" w:rsidRDefault="00B84B18" w:rsidP="00B84B18">
      <w:pPr>
        <w:numPr>
          <w:ilvl w:val="1"/>
          <w:numId w:val="3"/>
        </w:numPr>
      </w:pPr>
      <w:r>
        <w:t>Clinical notes: Asymptomatic. No intervention of celiac stenosis.</w:t>
      </w:r>
    </w:p>
    <w:p w14:paraId="6A580237" w14:textId="77777777" w:rsidR="001D4485" w:rsidRDefault="001D4485" w:rsidP="001D4485">
      <w:pPr>
        <w:ind w:left="1440"/>
      </w:pPr>
    </w:p>
    <w:p w14:paraId="4D59F14A" w14:textId="77777777" w:rsidR="001D4485" w:rsidRDefault="001D4485" w:rsidP="00402D3F">
      <w:pPr>
        <w:numPr>
          <w:ilvl w:val="0"/>
          <w:numId w:val="3"/>
        </w:numPr>
      </w:pPr>
      <w:r>
        <w:t>Filename = Clinical_071012</w:t>
      </w:r>
    </w:p>
    <w:p w14:paraId="0E8A80A6" w14:textId="77777777" w:rsidR="001D4485" w:rsidRDefault="001D4485" w:rsidP="00402D3F">
      <w:pPr>
        <w:numPr>
          <w:ilvl w:val="1"/>
          <w:numId w:val="3"/>
        </w:numPr>
      </w:pPr>
      <w:r>
        <w:lastRenderedPageBreak/>
        <w:t>Date = 07/10/2012</w:t>
      </w:r>
    </w:p>
    <w:p w14:paraId="72760ED5" w14:textId="77777777" w:rsidR="001D4485" w:rsidRDefault="001D4485" w:rsidP="00402D3F">
      <w:pPr>
        <w:numPr>
          <w:ilvl w:val="1"/>
          <w:numId w:val="3"/>
        </w:numPr>
      </w:pPr>
      <w:r>
        <w:t>Name = Thomas J Boyle</w:t>
      </w:r>
    </w:p>
    <w:p w14:paraId="3623F9DD" w14:textId="77777777" w:rsidR="00B84B18" w:rsidRDefault="00B84B18" w:rsidP="00B84B18">
      <w:pPr>
        <w:numPr>
          <w:ilvl w:val="1"/>
          <w:numId w:val="3"/>
        </w:numPr>
      </w:pPr>
      <w:r>
        <w:t xml:space="preserve">Indication for MRI: Superior mesenteric artery occlusion, repaired aortic </w:t>
      </w:r>
      <w:proofErr w:type="spellStart"/>
      <w:r>
        <w:t>coarctation</w:t>
      </w:r>
      <w:proofErr w:type="spellEnd"/>
      <w:r>
        <w:t xml:space="preserve">, </w:t>
      </w:r>
      <w:proofErr w:type="spellStart"/>
      <w:r>
        <w:t>thoracoabdominal</w:t>
      </w:r>
      <w:proofErr w:type="spellEnd"/>
      <w:r>
        <w:t xml:space="preserve"> aorta aneurysm repair</w:t>
      </w:r>
    </w:p>
    <w:p w14:paraId="1D357020" w14:textId="77777777" w:rsidR="00B84B18" w:rsidRPr="00B84B18" w:rsidRDefault="00B84B18" w:rsidP="00CD397A">
      <w:pPr>
        <w:numPr>
          <w:ilvl w:val="1"/>
          <w:numId w:val="3"/>
        </w:numPr>
        <w:rPr>
          <w:rFonts w:ascii="Times New Roman" w:eastAsia="Times New Roman" w:hAnsi="Times New Roman" w:cs="Times New Roman"/>
          <w:sz w:val="24"/>
          <w:szCs w:val="24"/>
        </w:rPr>
      </w:pPr>
      <w:r>
        <w:t xml:space="preserve">MRI </w:t>
      </w:r>
      <w:r w:rsidRPr="00B84B18">
        <w:t xml:space="preserve">diagnosis: </w:t>
      </w:r>
      <w:r w:rsidRPr="00B84B18">
        <w:rPr>
          <w:rFonts w:eastAsia="Times New Roman" w:cs="Times New Roman"/>
        </w:rPr>
        <w:t xml:space="preserve">Widely patient </w:t>
      </w:r>
      <w:proofErr w:type="spellStart"/>
      <w:r w:rsidRPr="00B84B18">
        <w:rPr>
          <w:rFonts w:eastAsia="Times New Roman" w:cs="Times New Roman"/>
        </w:rPr>
        <w:t>reimplanted</w:t>
      </w:r>
      <w:proofErr w:type="spellEnd"/>
      <w:r w:rsidRPr="00B84B18">
        <w:rPr>
          <w:rFonts w:eastAsia="Times New Roman" w:cs="Times New Roman"/>
        </w:rPr>
        <w:t xml:space="preserve"> celiac axis and IMA and occluded superior mesenteric artery with collateral circulation to the SMA distribution via an arc of </w:t>
      </w:r>
      <w:proofErr w:type="spellStart"/>
      <w:r w:rsidRPr="00B84B18">
        <w:rPr>
          <w:rFonts w:eastAsia="Times New Roman" w:cs="Times New Roman"/>
        </w:rPr>
        <w:t>Riolan</w:t>
      </w:r>
      <w:proofErr w:type="spellEnd"/>
      <w:r w:rsidRPr="00B84B18">
        <w:rPr>
          <w:rFonts w:eastAsia="Times New Roman" w:cs="Times New Roman"/>
        </w:rPr>
        <w:t xml:space="preserve"> and the gastroduodenal artery. Celiac and splenic artery flow now remain unchanged following meal </w:t>
      </w:r>
      <w:proofErr w:type="spellStart"/>
      <w:r w:rsidRPr="00B84B18">
        <w:rPr>
          <w:rFonts w:eastAsia="Times New Roman" w:cs="Times New Roman"/>
        </w:rPr>
        <w:t>challenge.There</w:t>
      </w:r>
      <w:proofErr w:type="spellEnd"/>
      <w:r w:rsidRPr="00B84B18">
        <w:rPr>
          <w:rFonts w:eastAsia="Times New Roman" w:cs="Times New Roman"/>
        </w:rPr>
        <w:t xml:space="preserve"> is no longer evidence of splenic artery 'steal' from the celiac circulation as on the previous study. The 25% increase in SMA flow after meal challenge is accounted for by increased flow through the arc of </w:t>
      </w:r>
      <w:proofErr w:type="spellStart"/>
      <w:r w:rsidRPr="00B84B18">
        <w:rPr>
          <w:rFonts w:eastAsia="Times New Roman" w:cs="Times New Roman"/>
        </w:rPr>
        <w:t>Riolan</w:t>
      </w:r>
      <w:proofErr w:type="spellEnd"/>
      <w:r w:rsidRPr="00B84B18">
        <w:rPr>
          <w:rFonts w:eastAsia="Times New Roman" w:cs="Times New Roman"/>
        </w:rPr>
        <w:t>. SMV flow increases approximately 50% following meal challenge, which is less than what would be expected normally.</w:t>
      </w:r>
      <w:r w:rsidRPr="00B84B18">
        <w:rPr>
          <w:rFonts w:ascii="Times New Roman" w:eastAsia="Times New Roman" w:hAnsi="Times New Roman" w:cs="Times New Roman"/>
          <w:sz w:val="24"/>
          <w:szCs w:val="24"/>
        </w:rPr>
        <w:t xml:space="preserve"> </w:t>
      </w:r>
    </w:p>
    <w:p w14:paraId="261B3120" w14:textId="77777777" w:rsidR="001D4485" w:rsidRDefault="001D4485" w:rsidP="001D4485">
      <w:pPr>
        <w:ind w:left="1440"/>
      </w:pPr>
    </w:p>
    <w:p w14:paraId="7C38669F" w14:textId="77777777" w:rsidR="001D4485" w:rsidRPr="00D95C6D" w:rsidRDefault="001D4485" w:rsidP="00402D3F">
      <w:pPr>
        <w:numPr>
          <w:ilvl w:val="0"/>
          <w:numId w:val="3"/>
        </w:numPr>
        <w:rPr>
          <w:highlight w:val="yellow"/>
        </w:rPr>
      </w:pPr>
      <w:r w:rsidRPr="00D95C6D">
        <w:rPr>
          <w:highlight w:val="yellow"/>
        </w:rPr>
        <w:t>Filename = 121019_MCH</w:t>
      </w:r>
    </w:p>
    <w:p w14:paraId="1AC5E557" w14:textId="77777777" w:rsidR="001D4485" w:rsidRDefault="001D4485" w:rsidP="00402D3F">
      <w:pPr>
        <w:numPr>
          <w:ilvl w:val="1"/>
          <w:numId w:val="3"/>
        </w:numPr>
      </w:pPr>
      <w:r>
        <w:t>Date = 10/19/2012</w:t>
      </w:r>
    </w:p>
    <w:p w14:paraId="34FBEC95" w14:textId="77777777" w:rsidR="001D4485" w:rsidRDefault="001D4485" w:rsidP="00402D3F">
      <w:pPr>
        <w:numPr>
          <w:ilvl w:val="1"/>
          <w:numId w:val="3"/>
        </w:numPr>
      </w:pPr>
      <w:r>
        <w:t>Name = Dawn M Johnson</w:t>
      </w:r>
    </w:p>
    <w:p w14:paraId="3FAFEFE3" w14:textId="77777777" w:rsidR="00B84B18" w:rsidRDefault="00B84B18" w:rsidP="00B84B18">
      <w:pPr>
        <w:numPr>
          <w:ilvl w:val="1"/>
          <w:numId w:val="3"/>
        </w:numPr>
      </w:pPr>
      <w:r>
        <w:t>Indication for MRI: abdominal pain after meal, superior mesenteric and celiac artery stenosis on CTA</w:t>
      </w:r>
    </w:p>
    <w:p w14:paraId="5B92B68C" w14:textId="77777777" w:rsidR="00B84B18" w:rsidRDefault="00B84B18" w:rsidP="00B84B18">
      <w:pPr>
        <w:numPr>
          <w:ilvl w:val="1"/>
          <w:numId w:val="3"/>
        </w:numPr>
      </w:pPr>
      <w:r>
        <w:t>MRI diagnosis: Abnormal meal challenge consistent with mesenteric ischemia. Severe stenosis of SMA.</w:t>
      </w:r>
    </w:p>
    <w:p w14:paraId="267205F5" w14:textId="77777777" w:rsidR="00B84B18" w:rsidRDefault="00B84B18" w:rsidP="00402D3F">
      <w:pPr>
        <w:numPr>
          <w:ilvl w:val="1"/>
          <w:numId w:val="3"/>
        </w:numPr>
      </w:pPr>
      <w:r>
        <w:t>Clinical notes:</w:t>
      </w:r>
      <w:r w:rsidR="00D95C6D">
        <w:t xml:space="preserve"> Underwent SMA endarterectomy. Symptoms resolved.</w:t>
      </w:r>
    </w:p>
    <w:p w14:paraId="7F5B4D75" w14:textId="77777777" w:rsidR="001D4485" w:rsidRDefault="001D4485" w:rsidP="001D4485">
      <w:pPr>
        <w:ind w:left="1440"/>
      </w:pPr>
    </w:p>
    <w:p w14:paraId="6CB79051" w14:textId="77777777" w:rsidR="001D4485" w:rsidRDefault="001D4485" w:rsidP="00402D3F">
      <w:pPr>
        <w:numPr>
          <w:ilvl w:val="0"/>
          <w:numId w:val="3"/>
        </w:numPr>
      </w:pPr>
      <w:r>
        <w:t>Filename = 121026_MCH</w:t>
      </w:r>
    </w:p>
    <w:p w14:paraId="5928555B" w14:textId="77777777" w:rsidR="001D4485" w:rsidRDefault="001D4485" w:rsidP="00402D3F">
      <w:pPr>
        <w:numPr>
          <w:ilvl w:val="1"/>
          <w:numId w:val="3"/>
        </w:numPr>
      </w:pPr>
      <w:r>
        <w:t>Date = 10/26/2012</w:t>
      </w:r>
    </w:p>
    <w:p w14:paraId="7B5F6D7B" w14:textId="77777777" w:rsidR="001D4485" w:rsidRDefault="001D4485" w:rsidP="00402D3F">
      <w:pPr>
        <w:numPr>
          <w:ilvl w:val="1"/>
          <w:numId w:val="3"/>
        </w:numPr>
      </w:pPr>
      <w:r>
        <w:t>Name = John M Cain</w:t>
      </w:r>
    </w:p>
    <w:p w14:paraId="16F7F754" w14:textId="77777777" w:rsidR="00D95C6D" w:rsidRDefault="00D95C6D" w:rsidP="00D95C6D">
      <w:pPr>
        <w:numPr>
          <w:ilvl w:val="1"/>
          <w:numId w:val="3"/>
        </w:numPr>
      </w:pPr>
      <w:r>
        <w:t>Indication for MRI: Descending aorta dissection, abdominal pain, nausea.</w:t>
      </w:r>
    </w:p>
    <w:p w14:paraId="41D81DDE" w14:textId="77777777" w:rsidR="00D95C6D" w:rsidRDefault="00D95C6D" w:rsidP="00D95C6D">
      <w:pPr>
        <w:numPr>
          <w:ilvl w:val="1"/>
          <w:numId w:val="3"/>
        </w:numPr>
      </w:pPr>
      <w:r>
        <w:t xml:space="preserve">MRI diagnosis: Abnormal meal challenge consistent with mesenteric ischemia. </w:t>
      </w:r>
    </w:p>
    <w:p w14:paraId="1AFEAB03" w14:textId="77777777" w:rsidR="00D95C6D" w:rsidRDefault="00D95C6D" w:rsidP="00402D3F">
      <w:pPr>
        <w:numPr>
          <w:ilvl w:val="1"/>
          <w:numId w:val="3"/>
        </w:numPr>
      </w:pPr>
      <w:r>
        <w:t>Clinical notes: No treatment.</w:t>
      </w:r>
    </w:p>
    <w:p w14:paraId="36F35201" w14:textId="77777777" w:rsidR="001D4485" w:rsidRDefault="001D4485" w:rsidP="001D4485">
      <w:pPr>
        <w:ind w:left="1440"/>
      </w:pPr>
    </w:p>
    <w:p w14:paraId="2F9DC7E1" w14:textId="77777777" w:rsidR="001D4485" w:rsidRDefault="001D4485" w:rsidP="00402D3F">
      <w:pPr>
        <w:numPr>
          <w:ilvl w:val="0"/>
          <w:numId w:val="3"/>
        </w:numPr>
      </w:pPr>
      <w:r>
        <w:t>Filename = Clinical_120425</w:t>
      </w:r>
    </w:p>
    <w:p w14:paraId="5309E292" w14:textId="77777777" w:rsidR="001D4485" w:rsidRDefault="001D4485" w:rsidP="00402D3F">
      <w:pPr>
        <w:numPr>
          <w:ilvl w:val="1"/>
          <w:numId w:val="3"/>
        </w:numPr>
      </w:pPr>
      <w:r>
        <w:t>Date = 04/25/2012</w:t>
      </w:r>
    </w:p>
    <w:p w14:paraId="3D45E118" w14:textId="77777777" w:rsidR="001D4485" w:rsidRDefault="001D4485" w:rsidP="00402D3F">
      <w:pPr>
        <w:numPr>
          <w:ilvl w:val="1"/>
          <w:numId w:val="3"/>
        </w:numPr>
      </w:pPr>
      <w:r>
        <w:t>Name = Thomas J Boyle</w:t>
      </w:r>
    </w:p>
    <w:p w14:paraId="3CD91855" w14:textId="77777777" w:rsidR="00B84B18" w:rsidRDefault="00B84B18" w:rsidP="00B84B18">
      <w:pPr>
        <w:numPr>
          <w:ilvl w:val="1"/>
          <w:numId w:val="3"/>
        </w:numPr>
      </w:pPr>
      <w:r>
        <w:t xml:space="preserve">Indication for MRI: Superior mesenteric artery occlusion, repaired aortic </w:t>
      </w:r>
      <w:proofErr w:type="spellStart"/>
      <w:r>
        <w:t>coarctation</w:t>
      </w:r>
      <w:proofErr w:type="spellEnd"/>
      <w:r>
        <w:t xml:space="preserve">, </w:t>
      </w:r>
      <w:proofErr w:type="spellStart"/>
      <w:r>
        <w:t>thoracoabdominal</w:t>
      </w:r>
      <w:proofErr w:type="spellEnd"/>
      <w:r>
        <w:t xml:space="preserve"> aorta aneurysm repair</w:t>
      </w:r>
    </w:p>
    <w:p w14:paraId="6F873AB6" w14:textId="77777777" w:rsidR="00B84B18" w:rsidRPr="00B84B18" w:rsidRDefault="00B84B18" w:rsidP="00B84B18">
      <w:pPr>
        <w:numPr>
          <w:ilvl w:val="1"/>
          <w:numId w:val="3"/>
        </w:numPr>
        <w:rPr>
          <w:rFonts w:ascii="Times New Roman" w:eastAsia="Times New Roman" w:hAnsi="Times New Roman" w:cs="Times New Roman"/>
          <w:sz w:val="24"/>
          <w:szCs w:val="24"/>
        </w:rPr>
      </w:pPr>
      <w:r>
        <w:t xml:space="preserve">MRI </w:t>
      </w:r>
      <w:r w:rsidRPr="00B84B18">
        <w:t xml:space="preserve">diagnosis: </w:t>
      </w:r>
      <w:r w:rsidRPr="00B84B18">
        <w:rPr>
          <w:rFonts w:eastAsia="Times New Roman" w:cs="Times New Roman"/>
        </w:rPr>
        <w:t xml:space="preserve">Widely patient </w:t>
      </w:r>
      <w:proofErr w:type="spellStart"/>
      <w:r w:rsidRPr="00B84B18">
        <w:rPr>
          <w:rFonts w:eastAsia="Times New Roman" w:cs="Times New Roman"/>
        </w:rPr>
        <w:t>reimplanted</w:t>
      </w:r>
      <w:proofErr w:type="spellEnd"/>
      <w:r w:rsidRPr="00B84B18">
        <w:rPr>
          <w:rFonts w:eastAsia="Times New Roman" w:cs="Times New Roman"/>
        </w:rPr>
        <w:t xml:space="preserve"> celiac axis and IMA and occluded superior mesenteric artery with collateral circulation to the SMA distribution via an arc of </w:t>
      </w:r>
      <w:proofErr w:type="spellStart"/>
      <w:r w:rsidRPr="00B84B18">
        <w:rPr>
          <w:rFonts w:eastAsia="Times New Roman" w:cs="Times New Roman"/>
        </w:rPr>
        <w:t>Riolan</w:t>
      </w:r>
      <w:proofErr w:type="spellEnd"/>
      <w:r w:rsidRPr="00B84B18">
        <w:rPr>
          <w:rFonts w:eastAsia="Times New Roman" w:cs="Times New Roman"/>
        </w:rPr>
        <w:t xml:space="preserve"> and the gastroduodenal artery. Celiac and splenic artery flow now remain unchanged following meal </w:t>
      </w:r>
      <w:proofErr w:type="spellStart"/>
      <w:r w:rsidRPr="00B84B18">
        <w:rPr>
          <w:rFonts w:eastAsia="Times New Roman" w:cs="Times New Roman"/>
        </w:rPr>
        <w:t>challenge.There</w:t>
      </w:r>
      <w:proofErr w:type="spellEnd"/>
      <w:r w:rsidRPr="00B84B18">
        <w:rPr>
          <w:rFonts w:eastAsia="Times New Roman" w:cs="Times New Roman"/>
        </w:rPr>
        <w:t xml:space="preserve"> is no longer evidence of splenic artery 'steal' from the celiac circulation as on the previous study. The 25% increase in SMA flow after meal challenge is accounted for by increased flow through the arc of </w:t>
      </w:r>
      <w:proofErr w:type="spellStart"/>
      <w:r w:rsidRPr="00B84B18">
        <w:rPr>
          <w:rFonts w:eastAsia="Times New Roman" w:cs="Times New Roman"/>
        </w:rPr>
        <w:t>Riolan</w:t>
      </w:r>
      <w:proofErr w:type="spellEnd"/>
      <w:r w:rsidRPr="00B84B18">
        <w:rPr>
          <w:rFonts w:eastAsia="Times New Roman" w:cs="Times New Roman"/>
        </w:rPr>
        <w:t>. SMV flow increases approximately 50% following meal challenge, which is less than what would be expected normally.</w:t>
      </w:r>
      <w:r w:rsidRPr="00B84B18">
        <w:rPr>
          <w:rFonts w:ascii="Times New Roman" w:eastAsia="Times New Roman" w:hAnsi="Times New Roman" w:cs="Times New Roman"/>
          <w:sz w:val="24"/>
          <w:szCs w:val="24"/>
        </w:rPr>
        <w:t xml:space="preserve"> </w:t>
      </w:r>
    </w:p>
    <w:p w14:paraId="31E43D0C" w14:textId="77777777" w:rsidR="001D4485" w:rsidRDefault="001D4485" w:rsidP="001D4485">
      <w:pPr>
        <w:ind w:left="1440"/>
      </w:pPr>
    </w:p>
    <w:p w14:paraId="1C06C29D" w14:textId="77777777" w:rsidR="001D4485" w:rsidRDefault="001D4485" w:rsidP="00402D3F">
      <w:pPr>
        <w:numPr>
          <w:ilvl w:val="0"/>
          <w:numId w:val="3"/>
        </w:numPr>
      </w:pPr>
      <w:r>
        <w:t>Filename = Clinical_Celiac_060512</w:t>
      </w:r>
    </w:p>
    <w:p w14:paraId="4A64BEED" w14:textId="77777777" w:rsidR="001D4485" w:rsidRDefault="001D4485" w:rsidP="00402D3F">
      <w:pPr>
        <w:numPr>
          <w:ilvl w:val="1"/>
          <w:numId w:val="3"/>
        </w:numPr>
      </w:pPr>
      <w:r>
        <w:t>Date = 06/05/2012</w:t>
      </w:r>
    </w:p>
    <w:p w14:paraId="15FD654A" w14:textId="77777777" w:rsidR="001D4485" w:rsidRDefault="001D4485" w:rsidP="00402D3F">
      <w:pPr>
        <w:numPr>
          <w:ilvl w:val="1"/>
          <w:numId w:val="3"/>
        </w:numPr>
      </w:pPr>
      <w:r>
        <w:t xml:space="preserve">Name = Gregory K </w:t>
      </w:r>
      <w:proofErr w:type="spellStart"/>
      <w:r>
        <w:t>Egstad</w:t>
      </w:r>
      <w:proofErr w:type="spellEnd"/>
    </w:p>
    <w:p w14:paraId="35237D88" w14:textId="77777777" w:rsidR="00D95C6D" w:rsidRDefault="00D95C6D" w:rsidP="00D95C6D">
      <w:pPr>
        <w:numPr>
          <w:ilvl w:val="1"/>
          <w:numId w:val="3"/>
        </w:numPr>
      </w:pPr>
      <w:r>
        <w:t>Indication for MRI: abdominal pain after meal</w:t>
      </w:r>
    </w:p>
    <w:p w14:paraId="2D93A658" w14:textId="77777777" w:rsidR="00D95C6D" w:rsidRDefault="00D95C6D" w:rsidP="00D95C6D">
      <w:pPr>
        <w:numPr>
          <w:ilvl w:val="1"/>
          <w:numId w:val="3"/>
        </w:numPr>
      </w:pPr>
      <w:r>
        <w:lastRenderedPageBreak/>
        <w:t>MRI diagnosis: Normal meal challenge response. No mesenteric ischemia. Narrowing of celiac artery.</w:t>
      </w:r>
    </w:p>
    <w:p w14:paraId="146152F1" w14:textId="77777777" w:rsidR="00D95C6D" w:rsidRDefault="00D95C6D" w:rsidP="00B82C4E">
      <w:pPr>
        <w:numPr>
          <w:ilvl w:val="1"/>
          <w:numId w:val="3"/>
        </w:numPr>
      </w:pPr>
      <w:r>
        <w:t>Clinical notes: Not yet treated.</w:t>
      </w:r>
    </w:p>
    <w:p w14:paraId="74B79A46" w14:textId="77777777" w:rsidR="001D4485" w:rsidRDefault="001D4485" w:rsidP="001D4485">
      <w:pPr>
        <w:ind w:left="1440"/>
      </w:pPr>
    </w:p>
    <w:p w14:paraId="42A66E82" w14:textId="77777777" w:rsidR="001D4485" w:rsidRDefault="001D4485" w:rsidP="00402D3F">
      <w:pPr>
        <w:numPr>
          <w:ilvl w:val="0"/>
          <w:numId w:val="3"/>
        </w:numPr>
      </w:pPr>
      <w:r>
        <w:t>Filename = PHTN 7.8</w:t>
      </w:r>
    </w:p>
    <w:p w14:paraId="05EA4D78" w14:textId="77777777" w:rsidR="001D4485" w:rsidRDefault="001D4485" w:rsidP="00402D3F">
      <w:pPr>
        <w:numPr>
          <w:ilvl w:val="1"/>
          <w:numId w:val="3"/>
        </w:numPr>
      </w:pPr>
      <w:r>
        <w:t>Date = 06/13/2012</w:t>
      </w:r>
    </w:p>
    <w:p w14:paraId="08AA98B7" w14:textId="77777777" w:rsidR="001D4485" w:rsidRDefault="001D4485" w:rsidP="001D4485">
      <w:pPr>
        <w:numPr>
          <w:ilvl w:val="1"/>
          <w:numId w:val="1"/>
        </w:numPr>
      </w:pPr>
      <w:r>
        <w:t xml:space="preserve">Name = </w:t>
      </w:r>
      <w:r w:rsidR="00356D9C">
        <w:t>MC7</w:t>
      </w:r>
    </w:p>
    <w:p w14:paraId="13B146BA" w14:textId="77777777" w:rsidR="00356D9C" w:rsidRDefault="00356D9C" w:rsidP="001D4485">
      <w:pPr>
        <w:numPr>
          <w:ilvl w:val="1"/>
          <w:numId w:val="1"/>
        </w:numPr>
      </w:pPr>
      <w:r>
        <w:t>Patient ID: RMRAR061312</w:t>
      </w:r>
    </w:p>
    <w:p w14:paraId="12F3016C" w14:textId="77777777" w:rsidR="00356D9C" w:rsidRDefault="00356D9C" w:rsidP="001D4485">
      <w:pPr>
        <w:numPr>
          <w:ilvl w:val="1"/>
          <w:numId w:val="1"/>
        </w:numPr>
      </w:pPr>
      <w:r>
        <w:t>Patient’s Birth Date: 19860313</w:t>
      </w:r>
    </w:p>
    <w:p w14:paraId="0F8A5A63" w14:textId="77777777" w:rsidR="001D4485" w:rsidRDefault="001D4485" w:rsidP="001D4485">
      <w:pPr>
        <w:ind w:left="720"/>
      </w:pPr>
    </w:p>
    <w:p w14:paraId="49BA4CC0" w14:textId="77777777" w:rsidR="001D4485" w:rsidRDefault="001D4485" w:rsidP="001D4485"/>
    <w:p w14:paraId="0B1F31DA" w14:textId="77777777" w:rsidR="00385580" w:rsidRDefault="00385580"/>
    <w:sectPr w:rsidR="0038558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Francois Christopher J" w:date="2017-11-06T08:57:00Z" w:initials="FCJ">
    <w:p w14:paraId="46C83257" w14:textId="77777777" w:rsidR="00210857" w:rsidRDefault="00210857">
      <w:pPr>
        <w:pStyle w:val="CommentText"/>
      </w:pPr>
      <w:r>
        <w:rPr>
          <w:rStyle w:val="CommentReference"/>
        </w:rPr>
        <w:annotationRef/>
      </w:r>
      <w:r w:rsidR="001D535E">
        <w:rPr>
          <w:rStyle w:val="CommentReference"/>
        </w:rPr>
        <w:t xml:space="preserve">Highlighted cases </w:t>
      </w:r>
      <w:r>
        <w:t>would be great to use for figure</w:t>
      </w:r>
      <w:r w:rsidR="001D535E">
        <w:t>(s)</w:t>
      </w:r>
      <w:r>
        <w:t>, if quality is goo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46C83257" w15:done="0"/>
</w15:commentsEx>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A1910E9"/>
    <w:multiLevelType w:val="hybridMultilevel"/>
    <w:tmpl w:val="CACEF0A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3923521"/>
    <w:multiLevelType w:val="hybridMultilevel"/>
    <w:tmpl w:val="DDD49B1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77084E0E"/>
    <w:multiLevelType w:val="hybridMultilevel"/>
    <w:tmpl w:val="55EA4EE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rancois Christopher J">
    <w15:presenceInfo w15:providerId="AD" w15:userId="S-1-5-21-1283469340-33716548-318601546-53657"/>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Q2NjYwMjExN7YwNzZW0lEKTi0uzszPAykwrAUA5KtD1CwAAAA="/>
  </w:docVars>
  <w:rsids>
    <w:rsidRoot w:val="001D4485"/>
    <w:rsid w:val="001D4485"/>
    <w:rsid w:val="001D535E"/>
    <w:rsid w:val="00210857"/>
    <w:rsid w:val="00356D9C"/>
    <w:rsid w:val="00385580"/>
    <w:rsid w:val="00402D3F"/>
    <w:rsid w:val="00425777"/>
    <w:rsid w:val="007B373F"/>
    <w:rsid w:val="008611FF"/>
    <w:rsid w:val="00B84B18"/>
    <w:rsid w:val="00D07A18"/>
    <w:rsid w:val="00D95C6D"/>
    <w:rsid w:val="00FD34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E805801"/>
  <w15:chartTrackingRefBased/>
  <w15:docId w15:val="{31C9E783-D6EC-4ABF-92F0-60ACE2B05D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D4485"/>
    <w:pPr>
      <w:spacing w:after="0" w:line="240" w:lineRule="auto"/>
    </w:pPr>
    <w:rPr>
      <w:rFonts w:eastAsiaTheme="min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D4485"/>
    <w:pPr>
      <w:ind w:left="720"/>
    </w:pPr>
  </w:style>
  <w:style w:type="character" w:customStyle="1" w:styleId="ty0517">
    <w:name w:val="_ty0_517"/>
    <w:basedOn w:val="DefaultParagraphFont"/>
    <w:rsid w:val="00210857"/>
  </w:style>
  <w:style w:type="character" w:styleId="CommentReference">
    <w:name w:val="annotation reference"/>
    <w:basedOn w:val="DefaultParagraphFont"/>
    <w:uiPriority w:val="99"/>
    <w:semiHidden/>
    <w:unhideWhenUsed/>
    <w:rsid w:val="00210857"/>
    <w:rPr>
      <w:sz w:val="16"/>
      <w:szCs w:val="16"/>
    </w:rPr>
  </w:style>
  <w:style w:type="paragraph" w:styleId="CommentText">
    <w:name w:val="annotation text"/>
    <w:basedOn w:val="Normal"/>
    <w:link w:val="CommentTextChar"/>
    <w:uiPriority w:val="99"/>
    <w:semiHidden/>
    <w:unhideWhenUsed/>
    <w:rsid w:val="00210857"/>
    <w:rPr>
      <w:sz w:val="20"/>
      <w:szCs w:val="20"/>
    </w:rPr>
  </w:style>
  <w:style w:type="character" w:customStyle="1" w:styleId="CommentTextChar">
    <w:name w:val="Comment Text Char"/>
    <w:basedOn w:val="DefaultParagraphFont"/>
    <w:link w:val="CommentText"/>
    <w:uiPriority w:val="99"/>
    <w:semiHidden/>
    <w:rsid w:val="00210857"/>
    <w:rPr>
      <w:rFonts w:eastAsiaTheme="minorEastAsia"/>
      <w:sz w:val="20"/>
      <w:szCs w:val="20"/>
    </w:rPr>
  </w:style>
  <w:style w:type="paragraph" w:styleId="CommentSubject">
    <w:name w:val="annotation subject"/>
    <w:basedOn w:val="CommentText"/>
    <w:next w:val="CommentText"/>
    <w:link w:val="CommentSubjectChar"/>
    <w:uiPriority w:val="99"/>
    <w:semiHidden/>
    <w:unhideWhenUsed/>
    <w:rsid w:val="00210857"/>
    <w:rPr>
      <w:b/>
      <w:bCs/>
    </w:rPr>
  </w:style>
  <w:style w:type="character" w:customStyle="1" w:styleId="CommentSubjectChar">
    <w:name w:val="Comment Subject Char"/>
    <w:basedOn w:val="CommentTextChar"/>
    <w:link w:val="CommentSubject"/>
    <w:uiPriority w:val="99"/>
    <w:semiHidden/>
    <w:rsid w:val="00210857"/>
    <w:rPr>
      <w:rFonts w:eastAsiaTheme="minorEastAsia"/>
      <w:b/>
      <w:bCs/>
      <w:sz w:val="20"/>
      <w:szCs w:val="20"/>
    </w:rPr>
  </w:style>
  <w:style w:type="paragraph" w:styleId="BalloonText">
    <w:name w:val="Balloon Text"/>
    <w:basedOn w:val="Normal"/>
    <w:link w:val="BalloonTextChar"/>
    <w:uiPriority w:val="99"/>
    <w:semiHidden/>
    <w:unhideWhenUsed/>
    <w:rsid w:val="0021085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10857"/>
    <w:rPr>
      <w:rFonts w:ascii="Segoe UI" w:eastAsiaTheme="minorEastAsia"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31009681">
      <w:bodyDiv w:val="1"/>
      <w:marLeft w:val="0"/>
      <w:marRight w:val="0"/>
      <w:marTop w:val="0"/>
      <w:marBottom w:val="0"/>
      <w:divBdr>
        <w:top w:val="none" w:sz="0" w:space="0" w:color="auto"/>
        <w:left w:val="none" w:sz="0" w:space="0" w:color="auto"/>
        <w:bottom w:val="none" w:sz="0" w:space="0" w:color="auto"/>
        <w:right w:val="none" w:sz="0" w:space="0" w:color="auto"/>
      </w:divBdr>
    </w:div>
    <w:div w:id="1915504490">
      <w:bodyDiv w:val="1"/>
      <w:marLeft w:val="0"/>
      <w:marRight w:val="0"/>
      <w:marTop w:val="0"/>
      <w:marBottom w:val="0"/>
      <w:divBdr>
        <w:top w:val="none" w:sz="0" w:space="0" w:color="auto"/>
        <w:left w:val="none" w:sz="0" w:space="0" w:color="auto"/>
        <w:bottom w:val="none" w:sz="0" w:space="0" w:color="auto"/>
        <w:right w:val="none" w:sz="0" w:space="0" w:color="auto"/>
      </w:divBdr>
      <w:divsChild>
        <w:div w:id="1305351693">
          <w:marLeft w:val="0"/>
          <w:marRight w:val="0"/>
          <w:marTop w:val="0"/>
          <w:marBottom w:val="0"/>
          <w:divBdr>
            <w:top w:val="none" w:sz="0" w:space="0" w:color="auto"/>
            <w:left w:val="none" w:sz="0" w:space="0" w:color="auto"/>
            <w:bottom w:val="none" w:sz="0" w:space="0" w:color="auto"/>
            <w:right w:val="none" w:sz="0" w:space="0" w:color="auto"/>
          </w:divBdr>
          <w:divsChild>
            <w:div w:id="1373191404">
              <w:marLeft w:val="0"/>
              <w:marRight w:val="0"/>
              <w:marTop w:val="0"/>
              <w:marBottom w:val="0"/>
              <w:divBdr>
                <w:top w:val="none" w:sz="0" w:space="0" w:color="auto"/>
                <w:left w:val="none" w:sz="0" w:space="0" w:color="auto"/>
                <w:bottom w:val="none" w:sz="0" w:space="0" w:color="auto"/>
                <w:right w:val="none" w:sz="0" w:space="0" w:color="auto"/>
              </w:divBdr>
              <w:divsChild>
                <w:div w:id="1439526742">
                  <w:marLeft w:val="0"/>
                  <w:marRight w:val="0"/>
                  <w:marTop w:val="0"/>
                  <w:marBottom w:val="0"/>
                  <w:divBdr>
                    <w:top w:val="none" w:sz="0" w:space="0" w:color="auto"/>
                    <w:left w:val="none" w:sz="0" w:space="0" w:color="auto"/>
                    <w:bottom w:val="none" w:sz="0" w:space="0" w:color="auto"/>
                    <w:right w:val="none" w:sz="0" w:space="0" w:color="auto"/>
                  </w:divBdr>
                  <w:divsChild>
                    <w:div w:id="257905235">
                      <w:marLeft w:val="0"/>
                      <w:marRight w:val="0"/>
                      <w:marTop w:val="0"/>
                      <w:marBottom w:val="0"/>
                      <w:divBdr>
                        <w:top w:val="none" w:sz="0" w:space="0" w:color="auto"/>
                        <w:left w:val="none" w:sz="0" w:space="0" w:color="auto"/>
                        <w:bottom w:val="none" w:sz="0" w:space="0" w:color="auto"/>
                        <w:right w:val="none" w:sz="0" w:space="0" w:color="auto"/>
                      </w:divBdr>
                      <w:divsChild>
                        <w:div w:id="1766994948">
                          <w:marLeft w:val="0"/>
                          <w:marRight w:val="0"/>
                          <w:marTop w:val="0"/>
                          <w:marBottom w:val="0"/>
                          <w:divBdr>
                            <w:top w:val="none" w:sz="0" w:space="0" w:color="auto"/>
                            <w:left w:val="none" w:sz="0" w:space="0" w:color="auto"/>
                            <w:bottom w:val="none" w:sz="0" w:space="0" w:color="auto"/>
                            <w:right w:val="none" w:sz="0" w:space="0" w:color="auto"/>
                          </w:divBdr>
                          <w:divsChild>
                            <w:div w:id="120467122">
                              <w:marLeft w:val="0"/>
                              <w:marRight w:val="0"/>
                              <w:marTop w:val="0"/>
                              <w:marBottom w:val="0"/>
                              <w:divBdr>
                                <w:top w:val="none" w:sz="0" w:space="0" w:color="auto"/>
                                <w:left w:val="none" w:sz="0" w:space="0" w:color="auto"/>
                                <w:bottom w:val="none" w:sz="0" w:space="0" w:color="auto"/>
                                <w:right w:val="none" w:sz="0" w:space="0" w:color="auto"/>
                              </w:divBdr>
                              <w:divsChild>
                                <w:div w:id="1649167008">
                                  <w:marLeft w:val="0"/>
                                  <w:marRight w:val="0"/>
                                  <w:marTop w:val="0"/>
                                  <w:marBottom w:val="0"/>
                                  <w:divBdr>
                                    <w:top w:val="none" w:sz="0" w:space="0" w:color="auto"/>
                                    <w:left w:val="none" w:sz="0" w:space="0" w:color="auto"/>
                                    <w:bottom w:val="none" w:sz="0" w:space="0" w:color="auto"/>
                                    <w:right w:val="none" w:sz="0" w:space="0" w:color="auto"/>
                                  </w:divBdr>
                                  <w:divsChild>
                                    <w:div w:id="213465425">
                                      <w:marLeft w:val="0"/>
                                      <w:marRight w:val="0"/>
                                      <w:marTop w:val="0"/>
                                      <w:marBottom w:val="0"/>
                                      <w:divBdr>
                                        <w:top w:val="none" w:sz="0" w:space="0" w:color="auto"/>
                                        <w:left w:val="none" w:sz="0" w:space="0" w:color="auto"/>
                                        <w:bottom w:val="none" w:sz="0" w:space="0" w:color="auto"/>
                                        <w:right w:val="none" w:sz="0" w:space="0" w:color="auto"/>
                                      </w:divBdr>
                                      <w:divsChild>
                                        <w:div w:id="218984172">
                                          <w:marLeft w:val="0"/>
                                          <w:marRight w:val="0"/>
                                          <w:marTop w:val="0"/>
                                          <w:marBottom w:val="0"/>
                                          <w:divBdr>
                                            <w:top w:val="none" w:sz="0" w:space="0" w:color="auto"/>
                                            <w:left w:val="none" w:sz="0" w:space="0" w:color="auto"/>
                                            <w:bottom w:val="none" w:sz="0" w:space="0" w:color="auto"/>
                                            <w:right w:val="none" w:sz="0" w:space="0" w:color="auto"/>
                                          </w:divBdr>
                                          <w:divsChild>
                                            <w:div w:id="101391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microsoft.com/office/2011/relationships/people" Target="people.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microsoft.com/office/2011/relationships/commentsExtended" Target="commentsExtended.xml"/><Relationship Id="rId5" Type="http://schemas.openxmlformats.org/officeDocument/2006/relationships/comments" Target="comment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TotalTime>
  <Pages>5</Pages>
  <Words>1152</Words>
  <Characters>6569</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
    </vt:vector>
  </TitlesOfParts>
  <Company>UWMP</Company>
  <LinksUpToDate>false</LinksUpToDate>
  <CharactersWithSpaces>77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rant Roberts</dc:creator>
  <cp:keywords/>
  <dc:description/>
  <cp:lastModifiedBy>Grant Roberts</cp:lastModifiedBy>
  <cp:revision>3</cp:revision>
  <dcterms:created xsi:type="dcterms:W3CDTF">2017-11-07T16:47:00Z</dcterms:created>
  <dcterms:modified xsi:type="dcterms:W3CDTF">2018-09-13T22:20:00Z</dcterms:modified>
</cp:coreProperties>
</file>